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C3934" w14:textId="77777777" w:rsidR="00D413E8" w:rsidRPr="00D413E8" w:rsidRDefault="00D413E8" w:rsidP="00770800">
      <w:pPr>
        <w:spacing w:after="0" w:line="240" w:lineRule="auto"/>
        <w:rPr>
          <w:rFonts w:eastAsia="Times New Roman" w:cs="Open Sans"/>
          <w:i/>
          <w:iCs/>
          <w:szCs w:val="20"/>
          <w:lang w:eastAsia="en-GB"/>
        </w:rPr>
      </w:pPr>
    </w:p>
    <w:p w14:paraId="7AF9F2D7" w14:textId="3EB5E5A3" w:rsidR="009F323B" w:rsidRPr="006E3422" w:rsidRDefault="009F323B" w:rsidP="0031013C">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Information correct</w:t>
      </w:r>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5D396E">
        <w:rPr>
          <w:rFonts w:eastAsia="Times New Roman" w:cs="Open Sans"/>
          <w:b/>
          <w:bCs/>
          <w:i/>
          <w:iCs/>
          <w:szCs w:val="20"/>
          <w:lang w:eastAsia="en-GB"/>
        </w:rPr>
        <w:t>1</w:t>
      </w:r>
      <w:r w:rsidR="004B7EA3">
        <w:rPr>
          <w:rFonts w:eastAsia="Times New Roman" w:cs="Open Sans"/>
          <w:b/>
          <w:bCs/>
          <w:i/>
          <w:iCs/>
          <w:szCs w:val="20"/>
          <w:lang w:eastAsia="en-GB"/>
        </w:rPr>
        <w:t>8</w:t>
      </w:r>
      <w:r>
        <w:rPr>
          <w:rFonts w:eastAsia="Times New Roman" w:cs="Open Sans"/>
          <w:b/>
          <w:bCs/>
          <w:i/>
          <w:iCs/>
          <w:szCs w:val="20"/>
          <w:lang w:eastAsia="en-GB"/>
        </w:rPr>
        <w:t>/</w:t>
      </w:r>
      <w:r w:rsidR="007031E6">
        <w:rPr>
          <w:rFonts w:eastAsia="Times New Roman" w:cs="Open Sans"/>
          <w:b/>
          <w:bCs/>
          <w:i/>
          <w:iCs/>
          <w:szCs w:val="20"/>
          <w:lang w:eastAsia="en-GB"/>
        </w:rPr>
        <w:t>11</w:t>
      </w:r>
      <w:r>
        <w:rPr>
          <w:rFonts w:eastAsia="Times New Roman" w:cs="Open Sans"/>
          <w:b/>
          <w:bCs/>
          <w:i/>
          <w:iCs/>
          <w:szCs w:val="20"/>
          <w:lang w:eastAsia="en-GB"/>
        </w:rPr>
        <w:t>/20.</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5B71FED1"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541F995F" w14:textId="2943262F" w:rsidR="00167F9E" w:rsidRPr="00EB5A4D" w:rsidRDefault="00900112" w:rsidP="00EB5A4D">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32EC48D" w14:textId="77777777" w:rsidR="00BB3E65" w:rsidRDefault="00BB3E65" w:rsidP="003E4CDA">
      <w:pPr>
        <w:outlineLvl w:val="0"/>
        <w:rPr>
          <w:rFonts w:cs="Open Sans"/>
          <w:b/>
          <w:color w:val="06926B"/>
          <w:sz w:val="32"/>
          <w:szCs w:val="32"/>
          <w:u w:val="single"/>
        </w:rPr>
      </w:pP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43B2BF48" w14:textId="3A53ABB6" w:rsidR="00444524" w:rsidRPr="00BB3E65" w:rsidRDefault="003E4CDA" w:rsidP="00444524">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13A26AEE" w14:textId="77777777" w:rsidR="00BB3E65" w:rsidRDefault="00BB3E65" w:rsidP="0031013C">
      <w:pPr>
        <w:jc w:val="center"/>
        <w:outlineLvl w:val="0"/>
        <w:rPr>
          <w:rFonts w:cs="Open Sans"/>
          <w:b/>
          <w:color w:val="06926B"/>
          <w:sz w:val="32"/>
          <w:szCs w:val="32"/>
        </w:rPr>
      </w:pP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3ED30A00" w:rsidR="00900112" w:rsidRPr="00900112" w:rsidRDefault="00900112" w:rsidP="0031013C">
      <w:pPr>
        <w:outlineLvl w:val="0"/>
        <w:rPr>
          <w:b/>
          <w:bCs/>
          <w:color w:val="06926B"/>
        </w:rPr>
      </w:pPr>
      <w:bookmarkStart w:id="0" w:name="REA"/>
      <w:bookmarkEnd w:id="0"/>
      <w:r w:rsidRPr="00900112">
        <w:rPr>
          <w:b/>
          <w:bCs/>
          <w:color w:val="06926B"/>
        </w:rPr>
        <w:t xml:space="preserve">Progress on Covid-19 Business Continuity </w:t>
      </w:r>
      <w:r w:rsidR="0070483E">
        <w:rPr>
          <w:b/>
          <w:bCs/>
          <w:color w:val="06926B"/>
        </w:rPr>
        <w:t xml:space="preserve">and Green Recovery </w:t>
      </w:r>
      <w:r w:rsidRPr="00900112">
        <w:rPr>
          <w:b/>
          <w:bCs/>
          <w:color w:val="06926B"/>
        </w:rPr>
        <w:t>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576DCC84" w:rsidR="00F93F7F" w:rsidRDefault="00F93F7F" w:rsidP="00900112">
      <w:pPr>
        <w:pStyle w:val="ListParagraph"/>
        <w:numPr>
          <w:ilvl w:val="0"/>
          <w:numId w:val="17"/>
        </w:numPr>
        <w:spacing w:after="0" w:line="240" w:lineRule="auto"/>
        <w:contextualSpacing w:val="0"/>
        <w:rPr>
          <w:rFonts w:eastAsia="Times New Roman"/>
        </w:rPr>
      </w:pPr>
      <w:r>
        <w:rPr>
          <w:rFonts w:eastAsia="Times New Roman"/>
        </w:rPr>
        <w:t>Calls with the Minister of State at the Department of Business, Energy and Industrial Strategy, Kwasi Kwarteng MP to highlight our priorities for safe and practical working</w:t>
      </w:r>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lastRenderedPageBreak/>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41336EBA" w:rsidR="001D6633"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6D2BAF68" w14:textId="7AAA2FCB" w:rsidR="0070483E" w:rsidRPr="003312AD" w:rsidRDefault="0070483E" w:rsidP="00167F9E">
      <w:pPr>
        <w:pStyle w:val="ListParagraph"/>
        <w:numPr>
          <w:ilvl w:val="0"/>
          <w:numId w:val="17"/>
        </w:numPr>
        <w:spacing w:after="0" w:line="240" w:lineRule="auto"/>
        <w:contextualSpacing w:val="0"/>
        <w:rPr>
          <w:rFonts w:eastAsia="Times New Roman"/>
        </w:rPr>
      </w:pPr>
      <w:r>
        <w:rPr>
          <w:rFonts w:eastAsia="Times New Roman"/>
        </w:rPr>
        <w:t>Supported the decarbonisation of the Aviation transport sector through our CEO, Nina Skorupska CBE, who sits on the UK Gov’s Jet Zero Council.</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2D1279" w:rsidP="00772BA6">
      <w:pPr>
        <w:pStyle w:val="ListParagraph"/>
        <w:numPr>
          <w:ilvl w:val="0"/>
          <w:numId w:val="26"/>
        </w:numPr>
        <w:outlineLvl w:val="0"/>
        <w:rPr>
          <w:rFonts w:cs="Open Sans"/>
          <w:bCs/>
          <w:iCs/>
          <w:szCs w:val="20"/>
        </w:rPr>
      </w:pPr>
      <w:hyperlink r:id="rId9"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78FF4F26" w:rsidR="00772BA6" w:rsidRDefault="002D1279" w:rsidP="00772BA6">
      <w:pPr>
        <w:pStyle w:val="ListParagraph"/>
        <w:numPr>
          <w:ilvl w:val="0"/>
          <w:numId w:val="26"/>
        </w:numPr>
        <w:outlineLvl w:val="0"/>
        <w:rPr>
          <w:rFonts w:cs="Open Sans"/>
          <w:bCs/>
          <w:iCs/>
          <w:szCs w:val="20"/>
        </w:rPr>
      </w:pPr>
      <w:hyperlink r:id="rId10"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p>
    <w:p w14:paraId="5F1E4F70" w14:textId="758C6E38" w:rsidR="00137E9F" w:rsidRPr="00772BA6" w:rsidRDefault="002D1279" w:rsidP="00772BA6">
      <w:pPr>
        <w:pStyle w:val="ListParagraph"/>
        <w:numPr>
          <w:ilvl w:val="0"/>
          <w:numId w:val="26"/>
        </w:numPr>
        <w:outlineLvl w:val="0"/>
        <w:rPr>
          <w:rFonts w:cs="Open Sans"/>
          <w:bCs/>
          <w:iCs/>
          <w:szCs w:val="20"/>
        </w:rPr>
      </w:pPr>
      <w:hyperlink r:id="rId11"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January 2021. The government guarantees 80% of the finance to any of the 40 accredited </w:t>
      </w:r>
      <w:proofErr w:type="gramStart"/>
      <w:r w:rsidR="00137E9F">
        <w:rPr>
          <w:rFonts w:cs="Open Sans"/>
          <w:bCs/>
          <w:iCs/>
          <w:szCs w:val="20"/>
        </w:rPr>
        <w:t>lenders</w:t>
      </w:r>
      <w:r w:rsidR="00D12124">
        <w:rPr>
          <w:rFonts w:cs="Open Sans"/>
          <w:bCs/>
          <w:iCs/>
          <w:szCs w:val="20"/>
        </w:rPr>
        <w:t>,</w:t>
      </w:r>
      <w:r w:rsidR="00137E9F">
        <w:rPr>
          <w:rFonts w:cs="Open Sans"/>
          <w:bCs/>
          <w:iCs/>
          <w:szCs w:val="20"/>
        </w:rPr>
        <w:t xml:space="preserve"> and</w:t>
      </w:r>
      <w:proofErr w:type="gramEnd"/>
      <w:r w:rsidR="00137E9F">
        <w:rPr>
          <w:rFonts w:cs="Open Sans"/>
          <w:bCs/>
          <w:iCs/>
          <w:szCs w:val="20"/>
        </w:rPr>
        <w:t xml:space="preserve"> pays interest and any fees for the first 12 months. </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2"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1966F418"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3"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4" w:history="1">
        <w:r w:rsidR="00E96916" w:rsidRPr="00C062AC">
          <w:rPr>
            <w:rStyle w:val="Hyperlink"/>
            <w:rFonts w:cs="Open Sans"/>
            <w:bCs/>
            <w:iCs/>
            <w:szCs w:val="20"/>
          </w:rPr>
          <w:t>business support helpline and webchat service</w:t>
        </w:r>
      </w:hyperlink>
      <w:r w:rsidR="00E96916" w:rsidRPr="00C062AC">
        <w:rPr>
          <w:rFonts w:cs="Open Sans"/>
          <w:bCs/>
          <w:iCs/>
          <w:szCs w:val="20"/>
        </w:rPr>
        <w:t>.</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5" w:history="1">
        <w:r w:rsidR="008B02E0" w:rsidRPr="00C062AC">
          <w:rPr>
            <w:rStyle w:val="Hyperlink"/>
            <w:rFonts w:cs="Open Sans"/>
            <w:bCs/>
            <w:iCs/>
            <w:szCs w:val="20"/>
          </w:rPr>
          <w:t>government will temporarily guarantee business-to-business transactions currently supported by Trade Credit 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6" w:history="1">
        <w:r w:rsidR="00D47192" w:rsidRPr="00C062AC">
          <w:rPr>
            <w:rStyle w:val="Hyperlink"/>
            <w:rFonts w:cs="Open Sans"/>
            <w:bCs/>
            <w:iCs/>
            <w:szCs w:val="20"/>
          </w:rPr>
          <w:t>announced.</w:t>
        </w:r>
      </w:hyperlink>
    </w:p>
    <w:p w14:paraId="357AC064" w14:textId="05AFA874" w:rsidR="0042371F" w:rsidRPr="00C062AC" w:rsidRDefault="002D1279" w:rsidP="0042371F">
      <w:pPr>
        <w:pStyle w:val="ListParagraph"/>
        <w:numPr>
          <w:ilvl w:val="0"/>
          <w:numId w:val="26"/>
        </w:numPr>
        <w:rPr>
          <w:rFonts w:cs="Open Sans"/>
          <w:bCs/>
          <w:iCs/>
          <w:szCs w:val="20"/>
        </w:rPr>
      </w:pPr>
      <w:hyperlink r:id="rId17"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w:t>
      </w:r>
      <w:proofErr w:type="gramStart"/>
      <w:r w:rsidR="0042371F" w:rsidRPr="00C062AC">
        <w:rPr>
          <w:rFonts w:cs="Open Sans"/>
          <w:bCs/>
          <w:iCs/>
          <w:szCs w:val="20"/>
        </w:rPr>
        <w:t>Nation,.</w:t>
      </w:r>
      <w:proofErr w:type="gramEnd"/>
      <w:r w:rsidR="0042371F" w:rsidRPr="00C062AC">
        <w:rPr>
          <w:rFonts w:cs="Open Sans"/>
          <w:bCs/>
          <w:iCs/>
          <w:szCs w:val="20"/>
        </w:rPr>
        <w:t xml:space="preserve"> The advice includes legal, bespoke, accountancy, advertising, marketing, </w:t>
      </w:r>
      <w:proofErr w:type="gramStart"/>
      <w:r w:rsidR="0042371F" w:rsidRPr="00C062AC">
        <w:rPr>
          <w:rFonts w:cs="Open Sans"/>
          <w:bCs/>
          <w:iCs/>
          <w:szCs w:val="20"/>
        </w:rPr>
        <w:t>recruitment</w:t>
      </w:r>
      <w:proofErr w:type="gramEnd"/>
      <w:r w:rsidR="0042371F" w:rsidRPr="00C062AC">
        <w:rPr>
          <w:rFonts w:cs="Open Sans"/>
          <w:bCs/>
          <w:iCs/>
          <w:szCs w:val="20"/>
        </w:rPr>
        <w:t xml:space="preserve">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18"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Small Business Leadership Programme will focus on leadership skills to help address </w:t>
      </w:r>
      <w:r w:rsidRPr="0042371F">
        <w:rPr>
          <w:rFonts w:cs="Open Sans"/>
          <w:bCs/>
          <w:iCs/>
          <w:szCs w:val="20"/>
        </w:rPr>
        <w:lastRenderedPageBreak/>
        <w:t xml:space="preserve">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19"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0"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w:t>
      </w:r>
      <w:hyperlink r:id="rId21"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396601FC"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2"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FC41B4">
        <w:rPr>
          <w:rFonts w:cs="Open Sans"/>
          <w:bCs/>
          <w:iCs/>
          <w:szCs w:val="20"/>
        </w:rPr>
        <w:t>1</w:t>
      </w:r>
      <w:r w:rsidR="00FC41B4" w:rsidRPr="00FC41B4">
        <w:rPr>
          <w:rFonts w:cs="Open Sans"/>
          <w:bCs/>
          <w:iCs/>
          <w:szCs w:val="20"/>
          <w:vertAlign w:val="superscript"/>
        </w:rPr>
        <w:t>st</w:t>
      </w:r>
      <w:r w:rsidR="00FC41B4">
        <w:rPr>
          <w:rFonts w:cs="Open Sans"/>
          <w:bCs/>
          <w:iCs/>
          <w:szCs w:val="20"/>
        </w:rPr>
        <w:t xml:space="preserve"> April, covering 80% of worker’s usual salary for hours not worked up to £2,500 per month.</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3"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4E3798B1"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4"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5"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6"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70D4F2D9" w:rsid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27"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34756A64" w14:textId="4FE482EC" w:rsidR="008928CB" w:rsidRPr="0042371F" w:rsidRDefault="008928CB" w:rsidP="0042371F">
      <w:pPr>
        <w:pStyle w:val="ListParagraph"/>
        <w:numPr>
          <w:ilvl w:val="0"/>
          <w:numId w:val="26"/>
        </w:numPr>
        <w:outlineLvl w:val="0"/>
        <w:rPr>
          <w:rFonts w:cs="Open Sans"/>
          <w:bCs/>
          <w:iCs/>
          <w:szCs w:val="20"/>
        </w:rPr>
      </w:pPr>
      <w:hyperlink r:id="rId28" w:history="1">
        <w:r w:rsidRPr="008928CB">
          <w:rPr>
            <w:rStyle w:val="Hyperlink"/>
            <w:rFonts w:cs="Open Sans"/>
            <w:bCs/>
            <w:iCs/>
            <w:szCs w:val="20"/>
          </w:rPr>
          <w:t>Strategic Framework Business Fund</w:t>
        </w:r>
      </w:hyperlink>
      <w:r>
        <w:rPr>
          <w:rFonts w:cs="Open Sans"/>
          <w:bCs/>
          <w:iCs/>
          <w:szCs w:val="20"/>
        </w:rPr>
        <w:t xml:space="preserve"> (SFBF) – The Scottish Government has announced business support supplementary to the UK furlough scheme. The SFBF provides, for all businesses required to close, a four-weekly grant of £2,000 or £3,000. Smaller grants are available to businesses which are open but subject to trading restrictions.</w:t>
      </w:r>
    </w:p>
    <w:p w14:paraId="569A359E" w14:textId="77777777" w:rsidR="00F41BCC" w:rsidRDefault="00F41BCC" w:rsidP="00772BA6">
      <w:pPr>
        <w:jc w:val="center"/>
        <w:outlineLvl w:val="0"/>
        <w:rPr>
          <w:rFonts w:cs="Open Sans"/>
          <w:b/>
          <w:iCs/>
          <w:color w:val="06926B"/>
          <w:sz w:val="32"/>
          <w:szCs w:val="32"/>
        </w:rPr>
      </w:pPr>
    </w:p>
    <w:p w14:paraId="11A79CDE" w14:textId="7D483806" w:rsidR="00772BA6" w:rsidRPr="0070483E" w:rsidRDefault="00772BA6" w:rsidP="00772BA6">
      <w:pPr>
        <w:jc w:val="center"/>
        <w:outlineLvl w:val="0"/>
        <w:rPr>
          <w:rFonts w:cs="Open Sans"/>
          <w:b/>
          <w:iCs/>
          <w:color w:val="FF6666"/>
          <w:sz w:val="32"/>
          <w:szCs w:val="32"/>
        </w:rPr>
      </w:pPr>
      <w:r w:rsidRPr="0070483E">
        <w:rPr>
          <w:rFonts w:cs="Open Sans"/>
          <w:b/>
          <w:iCs/>
          <w:color w:val="FF6666"/>
          <w:sz w:val="32"/>
          <w:szCs w:val="32"/>
        </w:rPr>
        <w:t>Heat</w:t>
      </w:r>
    </w:p>
    <w:p w14:paraId="38C1E9D7" w14:textId="0C7F6F54" w:rsidR="001A3F4A" w:rsidRDefault="001A3F4A" w:rsidP="00EB5A4D">
      <w:pPr>
        <w:rPr>
          <w:rFonts w:cs="Open Sans"/>
          <w:bCs/>
          <w:iCs/>
          <w:szCs w:val="20"/>
        </w:rPr>
      </w:pPr>
      <w:r w:rsidRPr="0011002B">
        <w:rPr>
          <w:rFonts w:cs="Open Sans"/>
          <w:bCs/>
          <w:iCs/>
          <w:szCs w:val="20"/>
        </w:rPr>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29"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29CE563" w14:textId="62D9CC56" w:rsidR="008928CB" w:rsidRPr="0070483E" w:rsidRDefault="008928CB" w:rsidP="00EB5A4D">
      <w:pPr>
        <w:rPr>
          <w:rFonts w:cs="Open Sans"/>
          <w:bCs/>
          <w:i/>
          <w:color w:val="FF6666"/>
          <w:szCs w:val="20"/>
        </w:rPr>
      </w:pPr>
      <w:r w:rsidRPr="0070483E">
        <w:rPr>
          <w:rFonts w:cs="Open Sans"/>
          <w:bCs/>
          <w:i/>
          <w:color w:val="FF6666"/>
          <w:szCs w:val="20"/>
        </w:rPr>
        <w:t>Green Homes Grant</w:t>
      </w:r>
    </w:p>
    <w:p w14:paraId="243430F7" w14:textId="73A7432A" w:rsidR="004B7EA3" w:rsidRDefault="008928CB" w:rsidP="00A61BB2">
      <w:pPr>
        <w:rPr>
          <w:rFonts w:cs="Open Sans"/>
          <w:bCs/>
          <w:iCs/>
          <w:szCs w:val="20"/>
        </w:rPr>
      </w:pPr>
      <w:r>
        <w:rPr>
          <w:rFonts w:cs="Open Sans"/>
          <w:bCs/>
          <w:iCs/>
          <w:szCs w:val="20"/>
        </w:rPr>
        <w:t xml:space="preserve">As part of the Government’s ten-point plan for a green industrial revolution, the Green Homes Grant (GHG) has been extended by one year, until the 31 March 2022. All details for the GHG can be found </w:t>
      </w:r>
      <w:hyperlink r:id="rId30" w:history="1">
        <w:r w:rsidRPr="008928CB">
          <w:rPr>
            <w:rStyle w:val="Hyperlink"/>
            <w:rFonts w:cs="Open Sans"/>
            <w:bCs/>
            <w:iCs/>
            <w:szCs w:val="20"/>
          </w:rPr>
          <w:t>here</w:t>
        </w:r>
      </w:hyperlink>
      <w:r>
        <w:rPr>
          <w:rFonts w:cs="Open Sans"/>
          <w:bCs/>
          <w:iCs/>
          <w:szCs w:val="20"/>
        </w:rPr>
        <w:t>.</w:t>
      </w:r>
    </w:p>
    <w:p w14:paraId="72C88CCE" w14:textId="77777777" w:rsidR="00A61BB2" w:rsidRPr="00A61BB2" w:rsidRDefault="00A61BB2" w:rsidP="00A61BB2">
      <w:pPr>
        <w:rPr>
          <w:rFonts w:cs="Open Sans"/>
          <w:bCs/>
          <w:iCs/>
          <w:szCs w:val="20"/>
        </w:rPr>
      </w:pPr>
    </w:p>
    <w:p w14:paraId="20F05C97" w14:textId="7507CD7B" w:rsidR="00772BA6" w:rsidRPr="0070483E" w:rsidRDefault="00772BA6" w:rsidP="00772BA6">
      <w:pPr>
        <w:jc w:val="center"/>
        <w:outlineLvl w:val="0"/>
        <w:rPr>
          <w:rFonts w:cs="Open Sans"/>
          <w:b/>
          <w:iCs/>
          <w:color w:val="43D398"/>
          <w:sz w:val="32"/>
          <w:szCs w:val="32"/>
        </w:rPr>
      </w:pPr>
      <w:r w:rsidRPr="0070483E">
        <w:rPr>
          <w:rFonts w:cs="Open Sans"/>
          <w:b/>
          <w:iCs/>
          <w:color w:val="43D398"/>
          <w:sz w:val="32"/>
          <w:szCs w:val="32"/>
        </w:rPr>
        <w:t>Organics</w:t>
      </w:r>
    </w:p>
    <w:p w14:paraId="33D8DB7A" w14:textId="77777777" w:rsidR="005D396E" w:rsidRPr="0070483E" w:rsidRDefault="005D396E" w:rsidP="005D396E">
      <w:pPr>
        <w:outlineLvl w:val="0"/>
        <w:rPr>
          <w:rFonts w:cs="Open Sans"/>
          <w:bCs/>
          <w:i/>
          <w:color w:val="43D398"/>
          <w:szCs w:val="20"/>
        </w:rPr>
      </w:pPr>
      <w:bookmarkStart w:id="4" w:name="New_Committees"/>
      <w:bookmarkStart w:id="5" w:name="SEPA"/>
      <w:bookmarkStart w:id="6" w:name="_Hlk36804809"/>
      <w:bookmarkEnd w:id="4"/>
      <w:bookmarkEnd w:id="5"/>
      <w:r w:rsidRPr="0070483E">
        <w:rPr>
          <w:rFonts w:cs="Open Sans"/>
          <w:bCs/>
          <w:i/>
          <w:color w:val="43D398"/>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t>The Waste Industry Safety and Health forum (WISH) has produced</w:t>
      </w:r>
      <w:hyperlink r:id="rId31"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32" w:history="1">
        <w:r w:rsidRPr="00986BB4">
          <w:rPr>
            <w:rStyle w:val="Hyperlink"/>
            <w:szCs w:val="20"/>
            <w:lang w:val="en-US"/>
          </w:rPr>
          <w:t>REA webpage on the WISH guidance</w:t>
        </w:r>
      </w:hyperlink>
      <w:r>
        <w:rPr>
          <w:szCs w:val="20"/>
          <w:lang w:val="en-US"/>
        </w:rPr>
        <w:t xml:space="preserve">. </w:t>
      </w:r>
    </w:p>
    <w:p w14:paraId="5A71C40E" w14:textId="597B2DAB" w:rsidR="0070483E" w:rsidRPr="0070483E" w:rsidRDefault="005D396E" w:rsidP="0070483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73D7501D" w14:textId="77777777" w:rsidR="0070483E" w:rsidRDefault="0070483E" w:rsidP="005D396E">
      <w:pPr>
        <w:outlineLvl w:val="0"/>
        <w:rPr>
          <w:rFonts w:cs="Open Sans"/>
          <w:bCs/>
          <w:i/>
          <w:color w:val="06926B"/>
          <w:szCs w:val="20"/>
        </w:rPr>
      </w:pPr>
    </w:p>
    <w:p w14:paraId="32298A53" w14:textId="6593D821" w:rsidR="005D396E" w:rsidRPr="0070483E" w:rsidRDefault="005D396E" w:rsidP="005D396E">
      <w:pPr>
        <w:outlineLvl w:val="0"/>
        <w:rPr>
          <w:rFonts w:cs="Open Sans"/>
          <w:b/>
          <w:i/>
          <w:color w:val="43D398"/>
          <w:szCs w:val="20"/>
        </w:rPr>
      </w:pPr>
      <w:r w:rsidRPr="0070483E">
        <w:rPr>
          <w:rFonts w:cs="Open Sans"/>
          <w:bCs/>
          <w:i/>
          <w:color w:val="43D398"/>
          <w:szCs w:val="20"/>
        </w:rPr>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t xml:space="preserve">The </w:t>
      </w:r>
      <w:r w:rsidRPr="00DF5BF3">
        <w:rPr>
          <w:color w:val="202020"/>
        </w:rPr>
        <w:t xml:space="preserve">government published (7 April) non-statutory </w:t>
      </w:r>
      <w:hyperlink r:id="rId33"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6B30ADE4"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34"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77777777" w:rsidR="005D396E" w:rsidRPr="0047467B"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1B34288C" w14:textId="77777777" w:rsidR="0070483E" w:rsidRDefault="0070483E" w:rsidP="005D396E">
      <w:pPr>
        <w:outlineLvl w:val="0"/>
        <w:rPr>
          <w:rFonts w:cs="Open Sans"/>
          <w:bCs/>
          <w:i/>
          <w:color w:val="06926B"/>
          <w:szCs w:val="20"/>
        </w:rPr>
      </w:pPr>
    </w:p>
    <w:p w14:paraId="2F73C713" w14:textId="77777777" w:rsidR="0070483E" w:rsidRDefault="0070483E" w:rsidP="005D396E">
      <w:pPr>
        <w:outlineLvl w:val="0"/>
        <w:rPr>
          <w:rFonts w:cs="Open Sans"/>
          <w:bCs/>
          <w:i/>
          <w:color w:val="06926B"/>
          <w:szCs w:val="20"/>
        </w:rPr>
      </w:pPr>
    </w:p>
    <w:p w14:paraId="76A5B004" w14:textId="77777777" w:rsidR="0070483E" w:rsidRDefault="0070483E" w:rsidP="005D396E">
      <w:pPr>
        <w:outlineLvl w:val="0"/>
        <w:rPr>
          <w:rFonts w:cs="Open Sans"/>
          <w:bCs/>
          <w:i/>
          <w:color w:val="06926B"/>
          <w:szCs w:val="20"/>
        </w:rPr>
      </w:pPr>
    </w:p>
    <w:p w14:paraId="37DC4742" w14:textId="07A8ED56" w:rsidR="005D396E" w:rsidRPr="0070483E" w:rsidRDefault="005D396E" w:rsidP="005D396E">
      <w:pPr>
        <w:outlineLvl w:val="0"/>
        <w:rPr>
          <w:rFonts w:cs="Open Sans"/>
          <w:bCs/>
          <w:i/>
          <w:color w:val="43D398"/>
          <w:szCs w:val="20"/>
        </w:rPr>
      </w:pPr>
      <w:r w:rsidRPr="0070483E">
        <w:rPr>
          <w:rFonts w:cs="Open Sans"/>
          <w:bCs/>
          <w:i/>
          <w:color w:val="43D398"/>
          <w:szCs w:val="20"/>
        </w:rPr>
        <w:lastRenderedPageBreak/>
        <w:t>Environment Agency &amp; Forestry Commission</w:t>
      </w:r>
    </w:p>
    <w:p w14:paraId="18A6878B" w14:textId="77777777" w:rsidR="005D396E" w:rsidRDefault="005D396E" w:rsidP="005D396E">
      <w:pPr>
        <w:rPr>
          <w:lang w:val="en-US"/>
        </w:rPr>
      </w:pPr>
      <w:r>
        <w:rPr>
          <w:lang w:val="en-US"/>
        </w:rPr>
        <w:t xml:space="preserve">In September the EA issued an </w:t>
      </w:r>
      <w:hyperlink r:id="rId35" w:anchor="history" w:history="1">
        <w:r w:rsidRPr="00255784">
          <w:rPr>
            <w:rStyle w:val="Hyperlink"/>
            <w:lang w:val="en-US"/>
          </w:rPr>
          <w:t>update</w:t>
        </w:r>
      </w:hyperlink>
      <w:r>
        <w:rPr>
          <w:lang w:val="en-US"/>
        </w:rPr>
        <w:t xml:space="preserve"> to acknowledge that it is experiencing delays to permitting. They also issued a </w:t>
      </w:r>
      <w:hyperlink r:id="rId36" w:history="1">
        <w:r w:rsidRPr="00227493">
          <w:rPr>
            <w:rStyle w:val="Hyperlink"/>
            <w:lang w:val="en-US"/>
          </w:rPr>
          <w:t>letter</w:t>
        </w:r>
      </w:hyperlink>
      <w:r>
        <w:rPr>
          <w:lang w:val="en-US"/>
        </w:rPr>
        <w:t xml:space="preserve"> to stakeholders on the status of their permitting service and their </w:t>
      </w:r>
      <w:proofErr w:type="spellStart"/>
      <w:r>
        <w:rPr>
          <w:lang w:val="en-US"/>
        </w:rPr>
        <w:t>Covid</w:t>
      </w:r>
      <w:proofErr w:type="spellEnd"/>
      <w:r>
        <w:rPr>
          <w:lang w:val="en-US"/>
        </w:rPr>
        <w:t xml:space="preserve"> response.</w:t>
      </w:r>
    </w:p>
    <w:p w14:paraId="47AAADCC" w14:textId="77777777" w:rsidR="005D396E" w:rsidRDefault="005D396E" w:rsidP="005D396E">
      <w:pPr>
        <w:rPr>
          <w:lang w:val="en-US"/>
        </w:rPr>
      </w:pPr>
      <w:r>
        <w:rPr>
          <w:lang w:val="en-US"/>
        </w:rPr>
        <w:t xml:space="preserve">The EA have published </w:t>
      </w:r>
      <w:proofErr w:type="gramStart"/>
      <w:r>
        <w:rPr>
          <w:lang w:val="en-US"/>
        </w:rPr>
        <w:t>a number of</w:t>
      </w:r>
      <w:proofErr w:type="gramEnd"/>
      <w:r>
        <w:rPr>
          <w:lang w:val="en-US"/>
        </w:rPr>
        <w:t xml:space="preserve"> Regulatory Position Statements during the pandemic, some of which have been withdrawn. An up to date list of those still in force can be found </w:t>
      </w:r>
      <w:hyperlink r:id="rId37"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38"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39"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proofErr w:type="gramStart"/>
      <w:r w:rsidRPr="00E8229A">
        <w:rPr>
          <w:rFonts w:cs="Open Sans"/>
          <w:bCs/>
          <w:iCs/>
          <w:szCs w:val="20"/>
        </w:rPr>
        <w:t>biomass</w:t>
      </w:r>
      <w:proofErr w:type="gramEnd"/>
      <w:r w:rsidRPr="00E8229A">
        <w:rPr>
          <w:rFonts w:cs="Open Sans"/>
          <w:bCs/>
          <w:iCs/>
          <w:szCs w:val="20"/>
        </w:rPr>
        <w:t xml:space="preserve">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40" w:history="1">
        <w:r w:rsidRPr="00581812">
          <w:rPr>
            <w:rStyle w:val="Hyperlink"/>
            <w:rFonts w:cs="Open Sans"/>
            <w:bCs/>
            <w:iCs/>
            <w:szCs w:val="20"/>
          </w:rPr>
          <w:t>here</w:t>
        </w:r>
      </w:hyperlink>
      <w:r>
        <w:rPr>
          <w:rFonts w:cs="Open Sans"/>
          <w:bCs/>
          <w:iCs/>
          <w:szCs w:val="20"/>
        </w:rPr>
        <w:t xml:space="preserve">. They have extended the date to comply with </w:t>
      </w:r>
      <w:proofErr w:type="spellStart"/>
      <w:r>
        <w:rPr>
          <w:rFonts w:cs="Open Sans"/>
          <w:bCs/>
          <w:iCs/>
          <w:szCs w:val="20"/>
        </w:rPr>
        <w:t>Wamitab</w:t>
      </w:r>
      <w:proofErr w:type="spellEnd"/>
      <w:r>
        <w:rPr>
          <w:rFonts w:cs="Open Sans"/>
          <w:bCs/>
          <w:iCs/>
          <w:szCs w:val="20"/>
        </w:rPr>
        <w:t>/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483E" w:rsidRDefault="005D396E" w:rsidP="005D396E">
      <w:pPr>
        <w:outlineLvl w:val="0"/>
        <w:rPr>
          <w:rFonts w:cs="Open Sans"/>
          <w:bCs/>
          <w:i/>
          <w:color w:val="43D398"/>
          <w:szCs w:val="20"/>
        </w:rPr>
      </w:pPr>
      <w:r w:rsidRPr="0070483E">
        <w:rPr>
          <w:rFonts w:cs="Open Sans"/>
          <w:bCs/>
          <w:i/>
          <w:color w:val="43D398"/>
          <w:szCs w:val="20"/>
        </w:rPr>
        <w:t>Scottish Environment Protection Agency</w:t>
      </w:r>
    </w:p>
    <w:p w14:paraId="0CCC89F6" w14:textId="77777777" w:rsidR="005D396E" w:rsidRDefault="005D396E" w:rsidP="005D396E">
      <w:pPr>
        <w:rPr>
          <w:lang w:val="en-US"/>
        </w:rPr>
      </w:pPr>
      <w:r>
        <w:rPr>
          <w:lang w:val="en-US"/>
        </w:rPr>
        <w:t>SEPA have launched a </w:t>
      </w:r>
      <w:proofErr w:type="spellStart"/>
      <w:r w:rsidR="002D1279">
        <w:fldChar w:fldCharType="begin"/>
      </w:r>
      <w:r w:rsidR="002D1279">
        <w:instrText xml:space="preserve"> HYPERLINK "https://coronavirus.sepa.org.uk/regulatory-position/" \t "_blank" </w:instrText>
      </w:r>
      <w:r w:rsidR="002D1279">
        <w:fldChar w:fldCharType="separate"/>
      </w:r>
      <w:r>
        <w:rPr>
          <w:rStyle w:val="Hyperlink"/>
          <w:lang w:val="en-US"/>
        </w:rPr>
        <w:t>Covid</w:t>
      </w:r>
      <w:proofErr w:type="spellEnd"/>
      <w:r>
        <w:rPr>
          <w:rStyle w:val="Hyperlink"/>
          <w:lang w:val="en-US"/>
        </w:rPr>
        <w:t xml:space="preserve"> hub</w:t>
      </w:r>
      <w:r w:rsidR="002D1279">
        <w:rPr>
          <w:rStyle w:val="Hyperlink"/>
          <w:lang w:val="en-US"/>
        </w:rPr>
        <w:fldChar w:fldCharType="end"/>
      </w:r>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41" w:history="1">
        <w:r>
          <w:rPr>
            <w:rStyle w:val="Hyperlink"/>
            <w:lang w:val="en-US"/>
          </w:rPr>
          <w:t>here</w:t>
        </w:r>
      </w:hyperlink>
      <w:r>
        <w:rPr>
          <w:lang w:val="en-US"/>
        </w:rPr>
        <w:t>.</w:t>
      </w:r>
    </w:p>
    <w:p w14:paraId="315BFD2D" w14:textId="77777777" w:rsidR="0070483E" w:rsidRDefault="0070483E" w:rsidP="005D396E">
      <w:pPr>
        <w:outlineLvl w:val="0"/>
        <w:rPr>
          <w:rFonts w:cs="Open Sans"/>
          <w:bCs/>
          <w:i/>
          <w:color w:val="06926B"/>
          <w:szCs w:val="20"/>
        </w:rPr>
      </w:pPr>
      <w:bookmarkStart w:id="7" w:name="WISH"/>
      <w:bookmarkStart w:id="8" w:name="Scottish_Gov"/>
      <w:bookmarkEnd w:id="7"/>
      <w:bookmarkEnd w:id="8"/>
    </w:p>
    <w:p w14:paraId="1DD5515A" w14:textId="1A906AC0" w:rsidR="005D396E" w:rsidRPr="0070483E" w:rsidRDefault="005D396E" w:rsidP="005D396E">
      <w:pPr>
        <w:outlineLvl w:val="0"/>
        <w:rPr>
          <w:rFonts w:cs="Open Sans"/>
          <w:bCs/>
          <w:i/>
          <w:color w:val="43D398"/>
          <w:szCs w:val="20"/>
        </w:rPr>
      </w:pPr>
      <w:r w:rsidRPr="0070483E">
        <w:rPr>
          <w:rFonts w:cs="Open Sans"/>
          <w:bCs/>
          <w:i/>
          <w:color w:val="43D398"/>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t xml:space="preserve">The REA has produced a </w:t>
      </w:r>
      <w:hyperlink r:id="rId42"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2D1279" w:rsidP="005D396E">
      <w:pPr>
        <w:outlineLvl w:val="0"/>
        <w:rPr>
          <w:rFonts w:cs="Open Sans"/>
          <w:bCs/>
          <w:iCs/>
          <w:szCs w:val="20"/>
        </w:rPr>
      </w:pPr>
      <w:hyperlink r:id="rId43"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44"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45"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lastRenderedPageBreak/>
        <w:t>Procurement – Supplier Relief</w:t>
      </w:r>
    </w:p>
    <w:p w14:paraId="5FBF5F96" w14:textId="77777777" w:rsidR="005D396E" w:rsidRDefault="005D396E" w:rsidP="005D396E">
      <w:pPr>
        <w:rPr>
          <w:rFonts w:cs="Open Sans"/>
          <w:bCs/>
          <w:iCs/>
          <w:szCs w:val="20"/>
        </w:rPr>
      </w:pPr>
      <w:r w:rsidRPr="00564BF7">
        <w:rPr>
          <w:rFonts w:cs="Open Sans"/>
          <w:bCs/>
          <w:iCs/>
          <w:szCs w:val="20"/>
        </w:rPr>
        <w:t>The Procurement Policy Note published by the UK government does not apply in Scotland. The Scottish Government has issued a policy</w:t>
      </w:r>
      <w:r>
        <w:rPr>
          <w:rFonts w:cs="Open Sans"/>
          <w:bCs/>
          <w:iCs/>
          <w:color w:val="06926B"/>
          <w:szCs w:val="20"/>
        </w:rPr>
        <w:t xml:space="preserve"> </w:t>
      </w:r>
      <w:hyperlink r:id="rId46"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3C08040E" w14:textId="77777777" w:rsidR="0070483E" w:rsidRDefault="0070483E" w:rsidP="005D396E">
      <w:pPr>
        <w:rPr>
          <w:rFonts w:cs="Open Sans"/>
          <w:bCs/>
          <w:i/>
          <w:color w:val="06926B"/>
          <w:szCs w:val="20"/>
        </w:rPr>
      </w:pPr>
    </w:p>
    <w:p w14:paraId="4BC2E112" w14:textId="4D5E76FF" w:rsidR="005D396E" w:rsidRPr="0070483E" w:rsidRDefault="005D396E" w:rsidP="005D396E">
      <w:pPr>
        <w:rPr>
          <w:rFonts w:cs="Open Sans"/>
          <w:bCs/>
          <w:i/>
          <w:color w:val="43D398"/>
          <w:szCs w:val="20"/>
        </w:rPr>
      </w:pPr>
      <w:r w:rsidRPr="0070483E">
        <w:rPr>
          <w:rFonts w:cs="Open Sans"/>
          <w:bCs/>
          <w:i/>
          <w:color w:val="43D398"/>
          <w:szCs w:val="20"/>
        </w:rPr>
        <w:t>Chartered Institute for Waste Management</w:t>
      </w:r>
    </w:p>
    <w:p w14:paraId="0E4158BE" w14:textId="77777777" w:rsidR="005D396E" w:rsidRPr="005D7006" w:rsidRDefault="005D396E" w:rsidP="005D396E">
      <w:pPr>
        <w:rPr>
          <w:rFonts w:cs="Open Sans"/>
          <w:b/>
          <w:i/>
          <w:color w:val="06926B"/>
          <w:szCs w:val="20"/>
        </w:rPr>
      </w:pPr>
      <w:r>
        <w:rPr>
          <w:lang w:val="en-US"/>
        </w:rPr>
        <w:t xml:space="preserve">CIWM have launched </w:t>
      </w:r>
      <w:hyperlink r:id="rId47" w:history="1">
        <w:proofErr w:type="spellStart"/>
        <w:r w:rsidRPr="005D7006">
          <w:rPr>
            <w:rStyle w:val="Hyperlink"/>
            <w:lang w:val="en-US"/>
          </w:rPr>
          <w:t>WasteSupport</w:t>
        </w:r>
        <w:proofErr w:type="spellEnd"/>
      </w:hyperlink>
      <w:r>
        <w:rPr>
          <w:lang w:val="en-US"/>
        </w:rPr>
        <w:t xml:space="preserve">, a ‘virtual marketplace’ to support the resources and waste sector during the COVID-19 crisis. </w:t>
      </w:r>
      <w:proofErr w:type="spellStart"/>
      <w:r>
        <w:rPr>
          <w:lang w:val="en-US"/>
        </w:rPr>
        <w:t>WasteSupport</w:t>
      </w:r>
      <w:proofErr w:type="spellEnd"/>
      <w:r>
        <w:rPr>
          <w:lang w:val="en-US"/>
        </w:rPr>
        <w:t xml:space="preserve">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48" w:history="1">
        <w:r w:rsidRPr="00E5088D">
          <w:rPr>
            <w:rStyle w:val="Hyperlink"/>
            <w:lang w:val="en-US"/>
          </w:rPr>
          <w:t>tool for Scotland</w:t>
        </w:r>
      </w:hyperlink>
      <w:r>
        <w:rPr>
          <w:lang w:val="en-US"/>
        </w:rPr>
        <w:t>.</w:t>
      </w:r>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70483E" w:rsidRDefault="007031E6" w:rsidP="0042371F">
      <w:pPr>
        <w:jc w:val="center"/>
        <w:outlineLvl w:val="0"/>
        <w:rPr>
          <w:rFonts w:cs="Open Sans"/>
          <w:b/>
          <w:iCs/>
          <w:color w:val="76CAD4"/>
          <w:sz w:val="32"/>
          <w:szCs w:val="32"/>
        </w:rPr>
      </w:pPr>
      <w:r w:rsidRPr="0070483E">
        <w:rPr>
          <w:rFonts w:cs="Open Sans"/>
          <w:b/>
          <w:iCs/>
          <w:color w:val="76CAD4"/>
          <w:sz w:val="32"/>
          <w:szCs w:val="32"/>
        </w:rPr>
        <w:t>Power</w:t>
      </w:r>
    </w:p>
    <w:p w14:paraId="3915BA75" w14:textId="77777777" w:rsidR="00772BA6" w:rsidRPr="0070483E" w:rsidRDefault="00772BA6" w:rsidP="00772BA6">
      <w:pPr>
        <w:rPr>
          <w:rFonts w:cs="Open Sans"/>
          <w:bCs/>
          <w:i/>
          <w:color w:val="76CAD4"/>
          <w:szCs w:val="20"/>
        </w:rPr>
      </w:pPr>
      <w:r w:rsidRPr="0070483E">
        <w:rPr>
          <w:rFonts w:cs="Open Sans"/>
          <w:bCs/>
          <w:i/>
          <w:color w:val="76CAD4"/>
          <w:szCs w:val="20"/>
        </w:rPr>
        <w:t>Contracts for Difference and the Capacity Market</w:t>
      </w:r>
    </w:p>
    <w:p w14:paraId="119EFD57" w14:textId="4336B69E" w:rsidR="00772BA6" w:rsidRDefault="00772BA6" w:rsidP="00772BA6">
      <w:pPr>
        <w:rPr>
          <w:rFonts w:cs="Open Sans"/>
          <w:bCs/>
          <w:iCs/>
          <w:szCs w:val="20"/>
        </w:rPr>
      </w:pPr>
      <w:r>
        <w:rPr>
          <w:rFonts w:cs="Open Sans"/>
          <w:bCs/>
          <w:iCs/>
          <w:szCs w:val="20"/>
        </w:rPr>
        <w:t xml:space="preserve">BEIS proposed </w:t>
      </w:r>
      <w:hyperlink r:id="rId49"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w:t>
      </w:r>
      <w:proofErr w:type="gramStart"/>
      <w:r w:rsidR="00F61978">
        <w:rPr>
          <w:rFonts w:cs="Open Sans"/>
          <w:bCs/>
          <w:iCs/>
          <w:szCs w:val="20"/>
        </w:rPr>
        <w:t>2020, and</w:t>
      </w:r>
      <w:proofErr w:type="gramEnd"/>
      <w:r w:rsidR="00F61978">
        <w:rPr>
          <w:rFonts w:cs="Open Sans"/>
          <w:bCs/>
          <w:iCs/>
          <w:szCs w:val="20"/>
        </w:rPr>
        <w:t xml:space="preserve">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50" w:history="1">
        <w:r w:rsidRPr="00D47192">
          <w:rPr>
            <w:rStyle w:val="Hyperlink"/>
            <w:rFonts w:cs="Open Sans"/>
            <w:bCs/>
            <w:iCs/>
            <w:szCs w:val="20"/>
          </w:rPr>
          <w:t>response</w:t>
        </w:r>
      </w:hyperlink>
      <w:r>
        <w:rPr>
          <w:rFonts w:cs="Open Sans"/>
          <w:bCs/>
          <w:iCs/>
          <w:szCs w:val="20"/>
        </w:rPr>
        <w:t xml:space="preserve"> published on 4 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44F36092" w14:textId="77777777" w:rsidR="0070483E" w:rsidRDefault="0070483E" w:rsidP="00F41BCC">
      <w:pPr>
        <w:spacing w:after="0" w:line="240" w:lineRule="auto"/>
        <w:rPr>
          <w:rFonts w:eastAsia="Times New Roman" w:cs="Open Sans"/>
          <w:i/>
          <w:iCs/>
          <w:color w:val="76CAD4"/>
          <w:szCs w:val="20"/>
          <w:lang w:eastAsia="en-GB"/>
        </w:rPr>
      </w:pPr>
    </w:p>
    <w:p w14:paraId="76DC558A" w14:textId="310C6E62" w:rsidR="00F41BCC" w:rsidRPr="0070483E" w:rsidRDefault="00F41BCC" w:rsidP="00F41BCC">
      <w:pPr>
        <w:spacing w:after="0" w:line="240" w:lineRule="auto"/>
        <w:rPr>
          <w:rFonts w:eastAsia="Times New Roman" w:cs="Open Sans"/>
          <w:i/>
          <w:iCs/>
          <w:color w:val="76CAD4"/>
          <w:szCs w:val="20"/>
          <w:lang w:eastAsia="en-GB"/>
        </w:rPr>
      </w:pPr>
      <w:r w:rsidRPr="0070483E">
        <w:rPr>
          <w:rFonts w:eastAsia="Times New Roman" w:cs="Open Sans"/>
          <w:i/>
          <w:iCs/>
          <w:color w:val="76CAD4"/>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1"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1234289E" w14:textId="77777777" w:rsidR="00F41BCC" w:rsidRPr="00F41BCC" w:rsidRDefault="00F41BCC" w:rsidP="00F41BCC">
      <w:pPr>
        <w:spacing w:after="0" w:line="240" w:lineRule="auto"/>
        <w:rPr>
          <w:rFonts w:eastAsia="Times New Roman" w:cs="Open Sans"/>
          <w:szCs w:val="20"/>
          <w:lang w:eastAsia="en-GB"/>
        </w:rPr>
      </w:pPr>
    </w:p>
    <w:p w14:paraId="0F169EA6" w14:textId="77777777" w:rsidR="0070483E" w:rsidRDefault="0070483E" w:rsidP="0042371F">
      <w:pPr>
        <w:rPr>
          <w:rFonts w:cs="Open Sans"/>
          <w:bCs/>
          <w:i/>
          <w:color w:val="76CAD4"/>
          <w:szCs w:val="20"/>
        </w:rPr>
      </w:pPr>
    </w:p>
    <w:p w14:paraId="31B0FF3D" w14:textId="47CC9901" w:rsidR="0042371F" w:rsidRPr="0070483E" w:rsidRDefault="0042371F" w:rsidP="0042371F">
      <w:pPr>
        <w:rPr>
          <w:rFonts w:cs="Open Sans"/>
          <w:bCs/>
          <w:i/>
          <w:color w:val="76CAD4"/>
          <w:szCs w:val="20"/>
        </w:rPr>
      </w:pPr>
      <w:r w:rsidRPr="0070483E">
        <w:rPr>
          <w:rFonts w:cs="Open Sans"/>
          <w:bCs/>
          <w:i/>
          <w:color w:val="76CAD4"/>
          <w:szCs w:val="20"/>
        </w:rPr>
        <w:t>Charter for Safe Working Practice</w:t>
      </w:r>
    </w:p>
    <w:p w14:paraId="142A4089" w14:textId="71D0ED44" w:rsidR="0070483E" w:rsidRPr="0070483E" w:rsidRDefault="0042371F" w:rsidP="0070483E">
      <w:pPr>
        <w:rPr>
          <w:rFonts w:cs="Open Sans"/>
          <w:bCs/>
          <w:iCs/>
          <w:szCs w:val="20"/>
        </w:rPr>
      </w:pPr>
      <w:r>
        <w:rPr>
          <w:rFonts w:cs="Open Sans"/>
          <w:bCs/>
          <w:iCs/>
          <w:szCs w:val="20"/>
        </w:rPr>
        <w:t xml:space="preserve">On 14 May the Government published a </w:t>
      </w:r>
      <w:hyperlink r:id="rId52"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bookmarkEnd w:id="6"/>
    </w:p>
    <w:p w14:paraId="364C395C" w14:textId="7606E80C" w:rsidR="00F75860" w:rsidRPr="0070483E" w:rsidRDefault="0042371F" w:rsidP="0042371F">
      <w:pPr>
        <w:jc w:val="center"/>
        <w:outlineLvl w:val="0"/>
        <w:rPr>
          <w:rFonts w:cs="Open Sans"/>
          <w:b/>
          <w:iCs/>
          <w:color w:val="74E2D5"/>
          <w:sz w:val="32"/>
          <w:szCs w:val="32"/>
        </w:rPr>
      </w:pPr>
      <w:r w:rsidRPr="0070483E">
        <w:rPr>
          <w:rFonts w:cs="Open Sans"/>
          <w:b/>
          <w:iCs/>
          <w:color w:val="74E2D5"/>
          <w:sz w:val="32"/>
          <w:szCs w:val="32"/>
        </w:rPr>
        <w:lastRenderedPageBreak/>
        <w:t>Transport</w:t>
      </w:r>
    </w:p>
    <w:p w14:paraId="5F88395E" w14:textId="77777777" w:rsidR="0042371F" w:rsidRPr="0070483E" w:rsidRDefault="0042371F" w:rsidP="0042371F">
      <w:pPr>
        <w:rPr>
          <w:rFonts w:cs="Open Sans"/>
          <w:bCs/>
          <w:i/>
          <w:color w:val="74E2D5"/>
          <w:szCs w:val="20"/>
        </w:rPr>
      </w:pPr>
      <w:r w:rsidRPr="0070483E">
        <w:rPr>
          <w:rFonts w:cs="Open Sans"/>
          <w:bCs/>
          <w:i/>
          <w:color w:val="74E2D5"/>
          <w:szCs w:val="20"/>
        </w:rPr>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53"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780F2807" w14:textId="77777777" w:rsidR="0070483E" w:rsidRDefault="0070483E" w:rsidP="00770800">
      <w:pPr>
        <w:spacing w:after="0" w:line="240" w:lineRule="auto"/>
        <w:rPr>
          <w:rFonts w:eastAsia="Times New Roman" w:cs="Open Sans"/>
          <w:i/>
          <w:iCs/>
          <w:color w:val="74E2D5"/>
          <w:szCs w:val="20"/>
          <w:lang w:eastAsia="en-GB"/>
        </w:rPr>
      </w:pPr>
    </w:p>
    <w:p w14:paraId="43CCEEDA" w14:textId="18CC7E1F" w:rsidR="0042371F" w:rsidRPr="0070483E" w:rsidRDefault="001B1A08" w:rsidP="00770800">
      <w:pPr>
        <w:spacing w:after="0" w:line="240" w:lineRule="auto"/>
        <w:rPr>
          <w:rFonts w:eastAsia="Times New Roman" w:cs="Open Sans"/>
          <w:i/>
          <w:iCs/>
          <w:color w:val="74E2D5"/>
          <w:szCs w:val="20"/>
          <w:lang w:eastAsia="en-GB"/>
        </w:rPr>
      </w:pPr>
      <w:r w:rsidRPr="0070483E">
        <w:rPr>
          <w:rFonts w:eastAsia="Times New Roman" w:cs="Open Sans"/>
          <w:i/>
          <w:iCs/>
          <w:color w:val="74E2D5"/>
          <w:szCs w:val="20"/>
          <w:lang w:eastAsia="en-GB"/>
        </w:rPr>
        <w:t xml:space="preserve">New Grid Connection </w:t>
      </w:r>
      <w:r w:rsidR="00F41BCC" w:rsidRPr="0070483E">
        <w:rPr>
          <w:rFonts w:eastAsia="Times New Roman" w:cs="Open Sans"/>
          <w:i/>
          <w:iCs/>
          <w:color w:val="74E2D5"/>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4"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4B7EA3">
      <w:headerReference w:type="default" r:id="rId55"/>
      <w:footerReference w:type="default" r:id="rId56"/>
      <w:pgSz w:w="11906" w:h="16838"/>
      <w:pgMar w:top="212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9006C" w14:textId="77777777" w:rsidR="002D1279" w:rsidRDefault="002D1279">
      <w:pPr>
        <w:spacing w:after="0" w:line="240" w:lineRule="auto"/>
      </w:pPr>
      <w:r>
        <w:separator/>
      </w:r>
    </w:p>
  </w:endnote>
  <w:endnote w:type="continuationSeparator" w:id="0">
    <w:p w14:paraId="776512BF" w14:textId="77777777" w:rsidR="002D1279" w:rsidRDefault="002D1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07D1D" w14:textId="77777777" w:rsidR="002D1279" w:rsidRDefault="002D1279">
      <w:pPr>
        <w:spacing w:after="0" w:line="240" w:lineRule="auto"/>
      </w:pPr>
      <w:r>
        <w:separator/>
      </w:r>
    </w:p>
  </w:footnote>
  <w:footnote w:type="continuationSeparator" w:id="0">
    <w:p w14:paraId="27780623" w14:textId="77777777" w:rsidR="002D1279" w:rsidRDefault="002D1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0ECF50E4"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364C3963">
          <wp:simplePos x="0" y="0"/>
          <wp:positionH relativeFrom="column">
            <wp:posOffset>404558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8"/>
  </w:num>
  <w:num w:numId="4">
    <w:abstractNumId w:val="26"/>
  </w:num>
  <w:num w:numId="5">
    <w:abstractNumId w:val="19"/>
  </w:num>
  <w:num w:numId="6">
    <w:abstractNumId w:val="18"/>
  </w:num>
  <w:num w:numId="7">
    <w:abstractNumId w:val="13"/>
  </w:num>
  <w:num w:numId="8">
    <w:abstractNumId w:val="7"/>
  </w:num>
  <w:num w:numId="9">
    <w:abstractNumId w:val="14"/>
  </w:num>
  <w:num w:numId="10">
    <w:abstractNumId w:val="25"/>
  </w:num>
  <w:num w:numId="11">
    <w:abstractNumId w:val="3"/>
  </w:num>
  <w:num w:numId="12">
    <w:abstractNumId w:val="10"/>
  </w:num>
  <w:num w:numId="13">
    <w:abstractNumId w:val="2"/>
  </w:num>
  <w:num w:numId="14">
    <w:abstractNumId w:val="23"/>
  </w:num>
  <w:num w:numId="15">
    <w:abstractNumId w:val="11"/>
  </w:num>
  <w:num w:numId="16">
    <w:abstractNumId w:val="15"/>
  </w:num>
  <w:num w:numId="17">
    <w:abstractNumId w:val="1"/>
  </w:num>
  <w:num w:numId="18">
    <w:abstractNumId w:val="21"/>
  </w:num>
  <w:num w:numId="19">
    <w:abstractNumId w:val="5"/>
  </w:num>
  <w:num w:numId="20">
    <w:abstractNumId w:val="24"/>
  </w:num>
  <w:num w:numId="21">
    <w:abstractNumId w:val="0"/>
  </w:num>
  <w:num w:numId="22">
    <w:abstractNumId w:val="27"/>
  </w:num>
  <w:num w:numId="23">
    <w:abstractNumId w:val="12"/>
  </w:num>
  <w:num w:numId="24">
    <w:abstractNumId w:val="22"/>
  </w:num>
  <w:num w:numId="25">
    <w:abstractNumId w:val="9"/>
  </w:num>
  <w:num w:numId="26">
    <w:abstractNumId w:val="17"/>
  </w:num>
  <w:num w:numId="27">
    <w:abstractNumId w:val="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kwrQUAghS7DSwAAAA="/>
  </w:docVars>
  <w:rsids>
    <w:rsidRoot w:val="00770800"/>
    <w:rsid w:val="00000FBA"/>
    <w:rsid w:val="00001E04"/>
    <w:rsid w:val="00005C47"/>
    <w:rsid w:val="0000639E"/>
    <w:rsid w:val="00010317"/>
    <w:rsid w:val="00010D95"/>
    <w:rsid w:val="000140B3"/>
    <w:rsid w:val="000230D3"/>
    <w:rsid w:val="000256A9"/>
    <w:rsid w:val="00031B0E"/>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1279"/>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C6786"/>
    <w:rsid w:val="003D099E"/>
    <w:rsid w:val="003D2003"/>
    <w:rsid w:val="003D76B2"/>
    <w:rsid w:val="003E043E"/>
    <w:rsid w:val="003E1175"/>
    <w:rsid w:val="003E4CDA"/>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FC"/>
    <w:rsid w:val="004974F7"/>
    <w:rsid w:val="00497A92"/>
    <w:rsid w:val="004A1E09"/>
    <w:rsid w:val="004A1E1C"/>
    <w:rsid w:val="004A2908"/>
    <w:rsid w:val="004A2960"/>
    <w:rsid w:val="004A2CBF"/>
    <w:rsid w:val="004A622E"/>
    <w:rsid w:val="004B4966"/>
    <w:rsid w:val="004B7EA3"/>
    <w:rsid w:val="004C174C"/>
    <w:rsid w:val="004D113C"/>
    <w:rsid w:val="004D6F5D"/>
    <w:rsid w:val="004E24D0"/>
    <w:rsid w:val="004E3B28"/>
    <w:rsid w:val="004E4409"/>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0483E"/>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394D"/>
    <w:rsid w:val="00853EAD"/>
    <w:rsid w:val="0085477D"/>
    <w:rsid w:val="008557CD"/>
    <w:rsid w:val="0085663D"/>
    <w:rsid w:val="00865959"/>
    <w:rsid w:val="0087098B"/>
    <w:rsid w:val="00873CFD"/>
    <w:rsid w:val="00875067"/>
    <w:rsid w:val="00875B50"/>
    <w:rsid w:val="00883D85"/>
    <w:rsid w:val="008866C8"/>
    <w:rsid w:val="0089014D"/>
    <w:rsid w:val="0089064F"/>
    <w:rsid w:val="008928CB"/>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EF4"/>
    <w:rsid w:val="00926D3B"/>
    <w:rsid w:val="0093009E"/>
    <w:rsid w:val="009343E1"/>
    <w:rsid w:val="00934C5E"/>
    <w:rsid w:val="00935862"/>
    <w:rsid w:val="00935953"/>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5B15"/>
    <w:rsid w:val="009D00EB"/>
    <w:rsid w:val="009D7961"/>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2311F"/>
    <w:rsid w:val="00A26623"/>
    <w:rsid w:val="00A328F6"/>
    <w:rsid w:val="00A34E96"/>
    <w:rsid w:val="00A424E8"/>
    <w:rsid w:val="00A44BA8"/>
    <w:rsid w:val="00A501E9"/>
    <w:rsid w:val="00A60741"/>
    <w:rsid w:val="00A61BB2"/>
    <w:rsid w:val="00A62B42"/>
    <w:rsid w:val="00A6332B"/>
    <w:rsid w:val="00A64C9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319A"/>
    <w:rsid w:val="00CA3BC9"/>
    <w:rsid w:val="00CB2DCB"/>
    <w:rsid w:val="00CB6E42"/>
    <w:rsid w:val="00CB7273"/>
    <w:rsid w:val="00CB797F"/>
    <w:rsid w:val="00CC10B7"/>
    <w:rsid w:val="00CC49D7"/>
    <w:rsid w:val="00CC7B68"/>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250C"/>
    <w:rsid w:val="00F04D94"/>
    <w:rsid w:val="00F05876"/>
    <w:rsid w:val="00F07D9B"/>
    <w:rsid w:val="00F10117"/>
    <w:rsid w:val="00F1403A"/>
    <w:rsid w:val="00F27BDB"/>
    <w:rsid w:val="00F33A89"/>
    <w:rsid w:val="00F41BCC"/>
    <w:rsid w:val="00F46EBA"/>
    <w:rsid w:val="00F47FB8"/>
    <w:rsid w:val="00F502BE"/>
    <w:rsid w:val="00F51CEF"/>
    <w:rsid w:val="00F536A3"/>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business-coronavirus-support-finder" TargetMode="External"/><Relationship Id="rId18"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26" Type="http://schemas.openxmlformats.org/officeDocument/2006/relationships/hyperlink" Target="https://www.gov.uk/government/news/government-extends-support-to-stop-business-evictions-this-year" TargetMode="External"/><Relationship Id="rId39" Type="http://schemas.openxmlformats.org/officeDocument/2006/relationships/hyperlink" Target="https://www.gov.uk/government/publications/social-distancing-when-signing-and-handing-over-waste-transfer-and-consignment-notes-in-person-rps-c8" TargetMode="External"/><Relationship Id="rId21" Type="http://schemas.openxmlformats.org/officeDocument/2006/relationships/hyperlink" Target="https://www.gov.uk/government/news/coronavirus-statutory-sick-pay-rebate-scheme-set-to-launch" TargetMode="External"/><Relationship Id="rId34"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42" Type="http://schemas.openxmlformats.org/officeDocument/2006/relationships/hyperlink" Target="https://www.r-e-a.net/resources/summary-of-covid19-information-for-organics-recycling-in-scotland/" TargetMode="External"/><Relationship Id="rId47" Type="http://schemas.openxmlformats.org/officeDocument/2006/relationships/hyperlink" Target="https://www.r-e-a.net/resources/waste-support-resource-sharing-platform/" TargetMode="External"/><Relationship Id="rId50" Type="http://schemas.openxmlformats.org/officeDocument/2006/relationships/hyperlink" Target="https://www.gov.uk/government/consultations/contracts-for-difference-proposed-changes-to-the-electricity-supplier-obligation-regulations-in-response-to-covid-19"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29" Type="http://schemas.openxmlformats.org/officeDocument/2006/relationships/hyperlink" Target="https://www.r-e-a.net/resources/statement-from-beis-on-the-package-of-measures-announced-by-the-government-will-support-the-heat-sector/" TargetMode="External"/><Relationship Id="rId11" Type="http://schemas.openxmlformats.org/officeDocument/2006/relationships/hyperlink" Target="https://www.gov.uk/guidance/apply-for-the-coronavirus-business-interruption-loan-scheme" TargetMode="External"/><Relationship Id="rId24" Type="http://schemas.openxmlformats.org/officeDocument/2006/relationships/hyperlink" Target="https://assets.publishing.service.gov.uk/government/uploads/system/uploads/attachment_data/file/932977/ECONOMIC_SUPPORT_FACTSHEET_5_November.pdf" TargetMode="External"/><Relationship Id="rId32" Type="http://schemas.openxmlformats.org/officeDocument/2006/relationships/hyperlink" Target="https://www.r-e-a.net/resources/wish-information-on-covid-and-waste-management-activities/" TargetMode="External"/><Relationship Id="rId37" Type="http://schemas.openxmlformats.org/officeDocument/2006/relationships/hyperlink" Target="https://www.gov.uk/government/collections/covid-19-regulatory-position-statements" TargetMode="External"/><Relationship Id="rId40" Type="http://schemas.openxmlformats.org/officeDocument/2006/relationships/hyperlink" Target="https://www.r-e-a.net/resources/ea-view-on-technical-competence-management-attendance-during-covid-19-restrictions/" TargetMode="External"/><Relationship Id="rId45" Type="http://schemas.openxmlformats.org/officeDocument/2006/relationships/hyperlink" Target="https://www.gov.scot/publications/coronavirus-covid-19-waste-sector-guidance/" TargetMode="External"/><Relationship Id="rId53" Type="http://schemas.openxmlformats.org/officeDocument/2006/relationships/hyperlink" Target="https://www.gov.uk/government/news/pm-commits-350-million-to-fuel-green-recovery"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gov.uk/guidance/deferral-of-vat-payments-due-to-coronavirus-covid-19" TargetMode="External"/><Relationship Id="rId4" Type="http://schemas.openxmlformats.org/officeDocument/2006/relationships/settings" Target="settings.xml"/><Relationship Id="rId9" Type="http://schemas.openxmlformats.org/officeDocument/2006/relationships/hyperlink" Target="https://www.gov.uk/guidance/future-fund" TargetMode="External"/><Relationship Id="rId14"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2" Type="http://schemas.openxmlformats.org/officeDocument/2006/relationships/hyperlink" Target="https://assets.publishing.service.gov.uk/government/uploads/system/uploads/attachment_data/file/932977/ECONOMIC_SUPPORT_FACTSHEET_5_November.pdf" TargetMode="External"/><Relationship Id="rId27" Type="http://schemas.openxmlformats.org/officeDocument/2006/relationships/hyperlink" Target="https://www.gov.uk/government/news/new-plans-to-get-britain-building-in-coronavirus-recovery" TargetMode="External"/><Relationship Id="rId30" Type="http://schemas.openxmlformats.org/officeDocument/2006/relationships/hyperlink" Target="https://www.gov.uk/guidance/apply-for-the-green-homes-grant-scheme" TargetMode="External"/><Relationship Id="rId35" Type="http://schemas.openxmlformats.org/officeDocument/2006/relationships/hyperlink" Target="https://www.gov.uk/government/news/coronavirus-environment-agency-update" TargetMode="External"/><Relationship Id="rId43" Type="http://schemas.openxmlformats.org/officeDocument/2006/relationships/hyperlink" Target="https://www.cosla.gov.uk/news/may-2020/recycling-centres-cosla-statement" TargetMode="External"/><Relationship Id="rId48"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56" Type="http://schemas.openxmlformats.org/officeDocument/2006/relationships/footer" Target="footer1.xml"/><Relationship Id="rId8" Type="http://schemas.openxmlformats.org/officeDocument/2006/relationships/hyperlink" Target="https://www.r-e-a.net/work/covid-19-business-continuity/" TargetMode="External"/><Relationship Id="rId51" Type="http://schemas.openxmlformats.org/officeDocument/2006/relationships/hyperlink" Target="https://www.ofgem.gov.uk/system/files/docs/2020/06/update_on_regulatory_flexibility_framework_for_network_companies.pdf" TargetMode="External"/><Relationship Id="rId3" Type="http://schemas.openxmlformats.org/officeDocument/2006/relationships/styles" Target="styles.xml"/><Relationship Id="rId12" Type="http://schemas.openxmlformats.org/officeDocument/2006/relationships/hyperlink" Target="https://www.gov.uk/government/news/file-your-companies-house-accounts-online-to-avoid-delays" TargetMode="External"/><Relationship Id="rId17" Type="http://schemas.openxmlformats.org/officeDocument/2006/relationships/hyperlink" Target="https://www.enterprisenation.com/freesupport/" TargetMode="External"/><Relationship Id="rId25" Type="http://schemas.openxmlformats.org/officeDocument/2006/relationships/hyperlink" Target="https://www.gov.uk/government/publications/code-of-practice-for-the-commercial-property-sector" TargetMode="External"/><Relationship Id="rId33" Type="http://schemas.openxmlformats.org/officeDocument/2006/relationships/hyperlink" Target="https://www.gov.uk/government/publications/coronavirus-covid-19-advice-to-local-authorities-on-prioritising-waste-collections" TargetMode="External"/><Relationship Id="rId38" Type="http://schemas.openxmlformats.org/officeDocument/2006/relationships/hyperlink" Target="https://www.gov.uk/government/publications/monitoring-emissions-from-some-environmental-permitting-activities-rps-c20" TargetMode="External"/><Relationship Id="rId46" Type="http://schemas.openxmlformats.org/officeDocument/2006/relationships/hyperlink" Target="https://www.gov.scot/publications/coronavirus-covid-19-supplier-relief/" TargetMode="External"/><Relationship Id="rId20" Type="http://schemas.openxmlformats.org/officeDocument/2006/relationships/hyperlink" Target="https://www.gov.uk/guidance/deferral-of-vat-payments-due-to-coronavirus-covid-19" TargetMode="External"/><Relationship Id="rId41" Type="http://schemas.openxmlformats.org/officeDocument/2006/relationships/hyperlink" Target="https://www.r-e-a.net/resources/sepa-regulatory-response-to-covid-19/" TargetMode="External"/><Relationship Id="rId54" Type="http://schemas.openxmlformats.org/officeDocument/2006/relationships/hyperlink" Target="https://www.ofgem.gov.uk/system/files/docs/2020/06/update_on_regulatory_flexibility_framework_for_network_companie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overnment/news/government-to-support-businesses-through-trade-credit-insurance-guarantee" TargetMode="External"/><Relationship Id="rId23" Type="http://schemas.openxmlformats.org/officeDocument/2006/relationships/hyperlink" Target="https://www.r-e-a.net/resources/members-briefing-on-the-chancellors-economic-statement-a-plan-for-jobs/" TargetMode="External"/><Relationship Id="rId28" Type="http://schemas.openxmlformats.org/officeDocument/2006/relationships/hyperlink" Target="https://findbusinesssupport.gov.scot/service/funding/strategic-framework-business-fund" TargetMode="External"/><Relationship Id="rId36" Type="http://schemas.openxmlformats.org/officeDocument/2006/relationships/hyperlink" Target="https://www.r-e-a.net/resources/ea-letter-to-regulatory-stakeholders/" TargetMode="External"/><Relationship Id="rId49" Type="http://schemas.openxmlformats.org/officeDocument/2006/relationships/hyperlink" Target="https://www.gov.uk/government/consultations/contracts-for-difference-proposed-changes-to-the-electricity-supplier-obligation-regulations-in-response-to-covid-19" TargetMode="External"/><Relationship Id="rId57" Type="http://schemas.openxmlformats.org/officeDocument/2006/relationships/fontTable" Target="fontTable.xml"/><Relationship Id="rId10" Type="http://schemas.openxmlformats.org/officeDocument/2006/relationships/hyperlink" Target="https://www.gov.uk/guidance/apply-for-a-coronavirus-bounce-back-loan" TargetMode="External"/><Relationship Id="rId31" Type="http://schemas.openxmlformats.org/officeDocument/2006/relationships/hyperlink" Target="https://www.wishforum.org.uk/wp-content/uploads/2020/09/INFO-13-COVID19-and-waste-management-activities-issue-8-3-August-2020.pdf" TargetMode="External"/><Relationship Id="rId44" Type="http://schemas.openxmlformats.org/officeDocument/2006/relationships/hyperlink" Target="https://www.gov.scot/publications/coronavirus-covid-19-reopening-and-managing-household-waste-recycling-centres/" TargetMode="External"/><Relationship Id="rId52" Type="http://schemas.openxmlformats.org/officeDocument/2006/relationships/hyperlink" Target="https://assets.publishing.service.gov.uk/government/uploads/system/uploads/attachment_data/file/885272/HBF_A3_charter_FIN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7</Pages>
  <Words>3119</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Stan Fielding</cp:lastModifiedBy>
  <cp:revision>8</cp:revision>
  <cp:lastPrinted>2020-04-21T14:42:00Z</cp:lastPrinted>
  <dcterms:created xsi:type="dcterms:W3CDTF">2020-11-11T14:36:00Z</dcterms:created>
  <dcterms:modified xsi:type="dcterms:W3CDTF">2020-11-18T12:22:00Z</dcterms:modified>
</cp:coreProperties>
</file>